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65C1" w:rsidRPr="00A76547" w:rsidRDefault="00F75F4E" w:rsidP="00B265C1">
      <w:pPr>
        <w:pStyle w:val="Title"/>
        <w:ind w:right="90"/>
        <w:rPr>
          <w:sz w:val="28"/>
          <w:szCs w:val="28"/>
        </w:rPr>
      </w:pPr>
      <w:r w:rsidRPr="00A76547">
        <w:rPr>
          <w:sz w:val="28"/>
          <w:szCs w:val="28"/>
        </w:rPr>
        <w:t>Owen</w:t>
      </w:r>
      <w:r w:rsidR="00B265C1" w:rsidRPr="00A76547">
        <w:rPr>
          <w:sz w:val="28"/>
          <w:szCs w:val="28"/>
        </w:rPr>
        <w:t xml:space="preserve"> Elementary School</w:t>
      </w:r>
    </w:p>
    <w:p w:rsidR="00B265C1" w:rsidRPr="00A76547" w:rsidRDefault="00B265C1" w:rsidP="00B265C1">
      <w:pPr>
        <w:jc w:val="center"/>
        <w:rPr>
          <w:b/>
          <w:sz w:val="28"/>
          <w:szCs w:val="28"/>
        </w:rPr>
      </w:pPr>
      <w:r w:rsidRPr="00A76547">
        <w:rPr>
          <w:b/>
          <w:sz w:val="28"/>
          <w:szCs w:val="28"/>
        </w:rPr>
        <w:t xml:space="preserve">Illinois </w:t>
      </w:r>
      <w:r w:rsidR="00F75F4E" w:rsidRPr="00A76547">
        <w:rPr>
          <w:b/>
          <w:sz w:val="28"/>
          <w:szCs w:val="28"/>
        </w:rPr>
        <w:t>School of Excellence</w:t>
      </w:r>
    </w:p>
    <w:p w:rsidR="00B265C1" w:rsidRPr="00A76547" w:rsidRDefault="00F75F4E" w:rsidP="00B265C1">
      <w:pPr>
        <w:jc w:val="center"/>
        <w:rPr>
          <w:b/>
          <w:sz w:val="28"/>
          <w:szCs w:val="28"/>
        </w:rPr>
      </w:pPr>
      <w:r w:rsidRPr="00A76547">
        <w:rPr>
          <w:b/>
          <w:sz w:val="28"/>
          <w:szCs w:val="28"/>
        </w:rPr>
        <w:t>1560</w:t>
      </w:r>
      <w:r w:rsidR="00B265C1" w:rsidRPr="00A76547">
        <w:rPr>
          <w:b/>
          <w:sz w:val="28"/>
          <w:szCs w:val="28"/>
        </w:rPr>
        <w:t xml:space="preserve"> </w:t>
      </w:r>
      <w:proofErr w:type="spellStart"/>
      <w:r w:rsidRPr="00A76547">
        <w:rPr>
          <w:b/>
          <w:sz w:val="28"/>
          <w:szCs w:val="28"/>
        </w:rPr>
        <w:t>Westglen</w:t>
      </w:r>
      <w:proofErr w:type="spellEnd"/>
      <w:r w:rsidRPr="00A76547">
        <w:rPr>
          <w:b/>
          <w:sz w:val="28"/>
          <w:szCs w:val="28"/>
        </w:rPr>
        <w:t xml:space="preserve"> Drive</w:t>
      </w:r>
    </w:p>
    <w:p w:rsidR="00B265C1" w:rsidRPr="00A76547" w:rsidRDefault="00F75F4E" w:rsidP="00B265C1">
      <w:pPr>
        <w:jc w:val="center"/>
        <w:rPr>
          <w:b/>
          <w:sz w:val="28"/>
          <w:szCs w:val="28"/>
        </w:rPr>
      </w:pPr>
      <w:r w:rsidRPr="00A76547">
        <w:rPr>
          <w:b/>
          <w:sz w:val="28"/>
          <w:szCs w:val="28"/>
        </w:rPr>
        <w:t>Naperville</w:t>
      </w:r>
      <w:r w:rsidR="00B265C1" w:rsidRPr="00A76547">
        <w:rPr>
          <w:b/>
          <w:sz w:val="28"/>
          <w:szCs w:val="28"/>
        </w:rPr>
        <w:t>, IL 605</w:t>
      </w:r>
      <w:r w:rsidR="00021D2D" w:rsidRPr="00A76547">
        <w:rPr>
          <w:b/>
          <w:sz w:val="28"/>
          <w:szCs w:val="28"/>
        </w:rPr>
        <w:t>6</w:t>
      </w:r>
      <w:r w:rsidRPr="00A76547">
        <w:rPr>
          <w:b/>
          <w:sz w:val="28"/>
          <w:szCs w:val="28"/>
        </w:rPr>
        <w:t>5</w:t>
      </w:r>
    </w:p>
    <w:p w:rsidR="00B265C1" w:rsidRPr="00A76547" w:rsidRDefault="00B265C1" w:rsidP="00B265C1">
      <w:pPr>
        <w:jc w:val="center"/>
        <w:rPr>
          <w:b/>
          <w:sz w:val="28"/>
          <w:szCs w:val="28"/>
        </w:rPr>
      </w:pPr>
      <w:r w:rsidRPr="00A76547">
        <w:rPr>
          <w:b/>
          <w:sz w:val="28"/>
          <w:szCs w:val="28"/>
        </w:rPr>
        <w:t>630-</w:t>
      </w:r>
      <w:r w:rsidR="00F75F4E" w:rsidRPr="00A76547">
        <w:rPr>
          <w:b/>
          <w:sz w:val="28"/>
          <w:szCs w:val="28"/>
        </w:rPr>
        <w:t>428</w:t>
      </w:r>
      <w:r w:rsidRPr="00A76547">
        <w:rPr>
          <w:b/>
          <w:sz w:val="28"/>
          <w:szCs w:val="28"/>
        </w:rPr>
        <w:t>-</w:t>
      </w:r>
      <w:r w:rsidR="00F75F4E" w:rsidRPr="00A76547">
        <w:rPr>
          <w:b/>
          <w:sz w:val="28"/>
          <w:szCs w:val="28"/>
        </w:rPr>
        <w:t>7300</w:t>
      </w:r>
    </w:p>
    <w:p w:rsidR="00B265C1" w:rsidRDefault="00B265C1" w:rsidP="00B90570">
      <w:pPr>
        <w:pStyle w:val="Heading1"/>
      </w:pPr>
      <w:r>
        <w:t>Kim</w:t>
      </w:r>
      <w:r w:rsidR="001300C5">
        <w:t xml:space="preserve"> </w:t>
      </w:r>
      <w:r>
        <w:t>Earlenbaugh, Principal</w:t>
      </w:r>
      <w:r>
        <w:tab/>
      </w:r>
      <w:r>
        <w:tab/>
      </w:r>
      <w:r w:rsidR="00F75F4E">
        <w:t>Jeff Martin</w:t>
      </w:r>
      <w:r>
        <w:t>, Student Services</w:t>
      </w:r>
    </w:p>
    <w:p w:rsidR="00B265C1" w:rsidRDefault="001300C5" w:rsidP="00B90570">
      <w:pPr>
        <w:jc w:val="center"/>
      </w:pPr>
      <w:r w:rsidRPr="00E279F3">
        <w:t>kim_earlenbaugh@ipsd.org</w:t>
      </w:r>
      <w:r>
        <w:tab/>
        <w:t xml:space="preserve">            </w:t>
      </w:r>
      <w:r w:rsidR="00F75F4E" w:rsidRPr="00E279F3">
        <w:t>jeff_martin@ipsd.org</w:t>
      </w:r>
    </w:p>
    <w:p w:rsidR="001E4D7F" w:rsidRPr="001E4D7F" w:rsidRDefault="001E4D7F" w:rsidP="001E4D7F">
      <w:pPr>
        <w:rPr>
          <w:szCs w:val="24"/>
        </w:rPr>
      </w:pPr>
    </w:p>
    <w:p w:rsidR="007D3173" w:rsidRPr="00001EE1" w:rsidRDefault="00001EE1" w:rsidP="007D3173">
      <w:pPr>
        <w:jc w:val="center"/>
        <w:rPr>
          <w:b/>
        </w:rPr>
      </w:pPr>
      <w:r>
        <w:rPr>
          <w:b/>
        </w:rPr>
        <w:t>CHARACTER COUNTS CABINET</w:t>
      </w:r>
    </w:p>
    <w:p w:rsidR="00E553A0" w:rsidRDefault="007D3173" w:rsidP="007D3173">
      <w:r>
        <w:t xml:space="preserve">Do you have good Character?  Do you want to be a leader?  Leaders come in all kinds of different forms.  You can be a vocal leader or by being a quiet thinker.  You can be a leader by helping and being a doer. If you want to help your school and want to be a leader then the Character Counts Cabinet is the activity for you.  The Character Counts Cabinet will be a group of 20, 4th or 5th graders who want to help our school be the best it can be by being leaders for Character.  We will be working around the school to decorate different bulletin boards, </w:t>
      </w:r>
      <w:r w:rsidR="00420DEC">
        <w:t xml:space="preserve">running the school store, </w:t>
      </w:r>
      <w:bookmarkStart w:id="0" w:name="_GoBack"/>
      <w:bookmarkEnd w:id="0"/>
      <w:r>
        <w:t xml:space="preserve">making posters promoting the Words of the Week, organizing, planning and brainstorming ideas that can help make sure our school is the best it can be. </w:t>
      </w:r>
      <w:r w:rsidR="007400B9">
        <w:t xml:space="preserve">We are asking you to fill out this permission slip and write one paragraph explaining why you think you would be a good leader for character.  </w:t>
      </w:r>
    </w:p>
    <w:p w:rsidR="00D45DA8" w:rsidRDefault="00D45DA8" w:rsidP="007D3173"/>
    <w:p w:rsidR="007D3173" w:rsidRDefault="007D3173" w:rsidP="007D3173">
      <w:r>
        <w:t>This special before school club will meet Friday Mornings starting before school at 8:00 AM.</w:t>
      </w:r>
    </w:p>
    <w:p w:rsidR="007D3173" w:rsidRDefault="007D3173" w:rsidP="007400B9">
      <w:r>
        <w:t xml:space="preserve">Dates Club will meet are: </w:t>
      </w:r>
      <w:r>
        <w:tab/>
      </w:r>
      <w:r w:rsidR="007400B9">
        <w:t>November 3</w:t>
      </w:r>
      <w:r w:rsidR="007400B9">
        <w:tab/>
      </w:r>
      <w:r w:rsidR="007400B9">
        <w:tab/>
        <w:t>November 10</w:t>
      </w:r>
    </w:p>
    <w:p w:rsidR="007400B9" w:rsidRDefault="007400B9" w:rsidP="007400B9">
      <w:r>
        <w:tab/>
      </w:r>
      <w:r>
        <w:tab/>
      </w:r>
      <w:r>
        <w:tab/>
      </w:r>
      <w:r>
        <w:tab/>
        <w:t>November 17</w:t>
      </w:r>
      <w:r>
        <w:tab/>
      </w:r>
      <w:r>
        <w:tab/>
        <w:t>December 1</w:t>
      </w:r>
    </w:p>
    <w:p w:rsidR="007400B9" w:rsidRDefault="007400B9" w:rsidP="007400B9">
      <w:r>
        <w:tab/>
      </w:r>
      <w:r>
        <w:tab/>
      </w:r>
      <w:r>
        <w:tab/>
      </w:r>
      <w:r>
        <w:tab/>
        <w:t>December 8</w:t>
      </w:r>
      <w:r>
        <w:tab/>
      </w:r>
      <w:r>
        <w:tab/>
        <w:t>December 15</w:t>
      </w:r>
    </w:p>
    <w:p w:rsidR="007400B9" w:rsidRDefault="007400B9" w:rsidP="007400B9">
      <w:r>
        <w:tab/>
      </w:r>
      <w:r>
        <w:tab/>
      </w:r>
      <w:r>
        <w:tab/>
      </w:r>
      <w:r>
        <w:tab/>
        <w:t>December 22</w:t>
      </w:r>
      <w:r>
        <w:tab/>
      </w:r>
      <w:r>
        <w:tab/>
        <w:t>January 12</w:t>
      </w:r>
    </w:p>
    <w:p w:rsidR="007400B9" w:rsidRDefault="007400B9" w:rsidP="007400B9">
      <w:r>
        <w:tab/>
      </w:r>
      <w:r>
        <w:tab/>
      </w:r>
      <w:r>
        <w:tab/>
      </w:r>
      <w:r>
        <w:tab/>
        <w:t>January 19</w:t>
      </w:r>
      <w:r>
        <w:tab/>
      </w:r>
      <w:r>
        <w:tab/>
        <w:t>January 26</w:t>
      </w:r>
    </w:p>
    <w:p w:rsidR="007400B9" w:rsidRDefault="007400B9" w:rsidP="007400B9">
      <w:r>
        <w:tab/>
      </w:r>
      <w:r>
        <w:tab/>
      </w:r>
      <w:r>
        <w:tab/>
      </w:r>
      <w:r>
        <w:tab/>
        <w:t>February 2</w:t>
      </w:r>
      <w:r>
        <w:tab/>
      </w:r>
      <w:r>
        <w:tab/>
        <w:t>February 9</w:t>
      </w:r>
    </w:p>
    <w:p w:rsidR="007400B9" w:rsidRDefault="007400B9" w:rsidP="007400B9">
      <w:r>
        <w:tab/>
      </w:r>
      <w:r>
        <w:tab/>
      </w:r>
      <w:r>
        <w:tab/>
      </w:r>
      <w:r>
        <w:tab/>
        <w:t>February 16</w:t>
      </w:r>
      <w:r>
        <w:tab/>
      </w:r>
      <w:r>
        <w:tab/>
        <w:t>February 23</w:t>
      </w:r>
    </w:p>
    <w:p w:rsidR="007D3173" w:rsidRDefault="007D3173" w:rsidP="007D3173">
      <w:r>
        <w:t>If you are interested have your parent sign the permission slip below and re</w:t>
      </w:r>
      <w:r w:rsidR="00224DBA">
        <w:t>t</w:t>
      </w:r>
      <w:r w:rsidR="007400B9">
        <w:t>urn to Mr. Martin by October 27</w:t>
      </w:r>
      <w:r>
        <w:t>.  If mor</w:t>
      </w:r>
      <w:r w:rsidR="00001EE1">
        <w:t xml:space="preserve">e than 20 students sign up be prepared to have a personal interview with Mr. Martin and </w:t>
      </w:r>
      <w:r w:rsidR="007400B9">
        <w:t>Mrs. Pardo.</w:t>
      </w:r>
    </w:p>
    <w:p w:rsidR="007D3173" w:rsidRDefault="007D3173" w:rsidP="007D3173">
      <w:r>
        <w:t>Sincerely,</w:t>
      </w:r>
    </w:p>
    <w:p w:rsidR="007D3173" w:rsidRDefault="007D3173" w:rsidP="007D3173">
      <w:pPr>
        <w:pBdr>
          <w:bottom w:val="single" w:sz="12" w:space="1" w:color="auto"/>
        </w:pBdr>
      </w:pPr>
      <w:r>
        <w:t>Mr. Martin</w:t>
      </w:r>
    </w:p>
    <w:p w:rsidR="007D3173" w:rsidRDefault="007D3173" w:rsidP="007D3173">
      <w:pPr>
        <w:pBdr>
          <w:bottom w:val="single" w:sz="12" w:space="1" w:color="auto"/>
        </w:pBdr>
      </w:pPr>
    </w:p>
    <w:p w:rsidR="007D3173" w:rsidRDefault="007D3173" w:rsidP="007D3173"/>
    <w:p w:rsidR="007D3173" w:rsidRDefault="007D3173" w:rsidP="007D3173">
      <w:r>
        <w:t xml:space="preserve">I ________________________________ (Please print parent name) give permission for my student </w:t>
      </w:r>
    </w:p>
    <w:p w:rsidR="007D3173" w:rsidRDefault="007D3173" w:rsidP="007D3173"/>
    <w:p w:rsidR="007D3173" w:rsidRDefault="007D3173" w:rsidP="007D3173">
      <w:r>
        <w:t>___________________________</w:t>
      </w:r>
      <w:proofErr w:type="gramStart"/>
      <w:r>
        <w:t>_(</w:t>
      </w:r>
      <w:proofErr w:type="gramEnd"/>
      <w:r>
        <w:t xml:space="preserve">Please print student name) in class____________ to participate </w:t>
      </w:r>
    </w:p>
    <w:p w:rsidR="007D3173" w:rsidRDefault="007D3173" w:rsidP="007D3173"/>
    <w:p w:rsidR="007D3173" w:rsidRDefault="007D3173" w:rsidP="007D3173">
      <w:r>
        <w:t>in the Character Counts Cabinet.</w:t>
      </w:r>
    </w:p>
    <w:p w:rsidR="007D3173" w:rsidRDefault="007D3173" w:rsidP="007D3173"/>
    <w:p w:rsidR="002F0A0A" w:rsidRDefault="007D3173" w:rsidP="007D3173">
      <w:r>
        <w:t>_________________________________________Parent Signature               _______________Date</w:t>
      </w:r>
    </w:p>
    <w:p w:rsidR="002F0A0A" w:rsidRDefault="002F0A0A" w:rsidP="00137983">
      <w:pPr>
        <w:jc w:val="right"/>
      </w:pPr>
    </w:p>
    <w:p w:rsidR="00137F44" w:rsidRDefault="00137F44" w:rsidP="00137983">
      <w:pPr>
        <w:jc w:val="right"/>
      </w:pPr>
    </w:p>
    <w:p w:rsidR="00952A8A" w:rsidRDefault="00952A8A" w:rsidP="001E4D7F"/>
    <w:p w:rsidR="00D56C1B" w:rsidRPr="00854033" w:rsidRDefault="00854033" w:rsidP="00854033">
      <w:pPr>
        <w:rPr>
          <w:color w:val="333333"/>
        </w:rPr>
      </w:pPr>
      <w:r>
        <w:rPr>
          <w:color w:val="333333"/>
        </w:rPr>
        <w:t xml:space="preserve">     </w:t>
      </w:r>
      <w:r>
        <w:rPr>
          <w:b/>
          <w:noProof/>
          <w:sz w:val="32"/>
        </w:rPr>
        <w:drawing>
          <wp:inline distT="0" distB="0" distL="0" distR="0" wp14:anchorId="0C4E29E3" wp14:editId="2DA9A7F5">
            <wp:extent cx="981075" cy="990600"/>
            <wp:effectExtent l="0" t="0" r="9525" b="0"/>
            <wp:docPr id="2" name="Picture 2" descr="character_count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racter_counts_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81075" cy="990600"/>
                    </a:xfrm>
                    <a:prstGeom prst="rect">
                      <a:avLst/>
                    </a:prstGeom>
                    <a:noFill/>
                    <a:ln>
                      <a:noFill/>
                    </a:ln>
                  </pic:spPr>
                </pic:pic>
              </a:graphicData>
            </a:graphic>
          </wp:inline>
        </w:drawing>
      </w:r>
      <w:r w:rsidR="008C1EA9" w:rsidRPr="008C1EA9">
        <w:rPr>
          <w:b/>
          <w:noProof/>
          <w:sz w:val="32"/>
        </w:rPr>
        <mc:AlternateContent>
          <mc:Choice Requires="wps">
            <w:drawing>
              <wp:anchor distT="0" distB="0" distL="114300" distR="114300" simplePos="0" relativeHeight="251659264" behindDoc="0" locked="0" layoutInCell="1" allowOverlap="1" wp14:anchorId="4CB84339" wp14:editId="53F7CA28">
                <wp:simplePos x="0" y="0"/>
                <wp:positionH relativeFrom="column">
                  <wp:posOffset>1645920</wp:posOffset>
                </wp:positionH>
                <wp:positionV relativeFrom="paragraph">
                  <wp:posOffset>417195</wp:posOffset>
                </wp:positionV>
                <wp:extent cx="4213860" cy="1403985"/>
                <wp:effectExtent l="0" t="0" r="1524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3860" cy="1403985"/>
                        </a:xfrm>
                        <a:prstGeom prst="rect">
                          <a:avLst/>
                        </a:prstGeom>
                        <a:solidFill>
                          <a:srgbClr val="FFFFFF"/>
                        </a:solidFill>
                        <a:ln w="9525">
                          <a:solidFill>
                            <a:srgbClr val="000000"/>
                          </a:solidFill>
                          <a:miter lim="800000"/>
                          <a:headEnd/>
                          <a:tailEnd/>
                        </a:ln>
                      </wps:spPr>
                      <wps:txbx>
                        <w:txbxContent>
                          <w:p w:rsidR="008C1EA9" w:rsidRDefault="00854033">
                            <w:r>
                              <w:rPr>
                                <w:b/>
                                <w:sz w:val="28"/>
                                <w:szCs w:val="28"/>
                              </w:rPr>
                              <w:t xml:space="preserve">  </w:t>
                            </w:r>
                            <w:r w:rsidR="008C1EA9">
                              <w:rPr>
                                <w:b/>
                                <w:sz w:val="28"/>
                                <w:szCs w:val="28"/>
                              </w:rPr>
                              <w:t>CHARACTER COUNTS! Everywhere all the ti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B84339" id="_x0000_t202" coordsize="21600,21600" o:spt="202" path="m,l,21600r21600,l21600,xe">
                <v:stroke joinstyle="miter"/>
                <v:path gradientshapeok="t" o:connecttype="rect"/>
              </v:shapetype>
              <v:shape id="Text Box 2" o:spid="_x0000_s1026" type="#_x0000_t202" style="position:absolute;margin-left:129.6pt;margin-top:32.85pt;width:331.8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">
                <v:textbox style="mso-fit-shape-to-text:t">
                  <w:txbxContent>
                    <w:p w:rsidR="008C1EA9" w:rsidRDefault="00854033">
                      <w:r>
                        <w:rPr>
                          <w:b/>
                          <w:sz w:val="28"/>
                          <w:szCs w:val="28"/>
                        </w:rPr>
                        <w:t xml:space="preserve">  </w:t>
                      </w:r>
                      <w:r w:rsidR="008C1EA9">
                        <w:rPr>
                          <w:b/>
                          <w:sz w:val="28"/>
                          <w:szCs w:val="28"/>
                        </w:rPr>
                        <w:t>CHARACTER COUNTS! Everywhere all the time!</w:t>
                      </w:r>
                    </w:p>
                  </w:txbxContent>
                </v:textbox>
              </v:shape>
            </w:pict>
          </mc:Fallback>
        </mc:AlternateContent>
      </w:r>
    </w:p>
    <w:sectPr w:rsidR="00D56C1B" w:rsidRPr="00854033" w:rsidSect="002C02E1">
      <w:pgSz w:w="12240" w:h="15840"/>
      <w:pgMar w:top="720" w:right="180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8520F6"/>
    <w:multiLevelType w:val="hybridMultilevel"/>
    <w:tmpl w:val="8312ED90"/>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Nje3MDAwtzQwMzJX0lEKTi0uzszPAykwrAUAR+wi9iwAAAA="/>
  </w:docVars>
  <w:rsids>
    <w:rsidRoot w:val="00B265C1"/>
    <w:rsid w:val="00001EE1"/>
    <w:rsid w:val="00021D2D"/>
    <w:rsid w:val="00074B88"/>
    <w:rsid w:val="000E28F3"/>
    <w:rsid w:val="001300C5"/>
    <w:rsid w:val="00137983"/>
    <w:rsid w:val="00137F44"/>
    <w:rsid w:val="00163F0B"/>
    <w:rsid w:val="00186F1E"/>
    <w:rsid w:val="001E4D7F"/>
    <w:rsid w:val="00224DBA"/>
    <w:rsid w:val="00227DB0"/>
    <w:rsid w:val="002C02E1"/>
    <w:rsid w:val="002F0A0A"/>
    <w:rsid w:val="00407874"/>
    <w:rsid w:val="00420DEC"/>
    <w:rsid w:val="00585BFB"/>
    <w:rsid w:val="005974A9"/>
    <w:rsid w:val="005E69A1"/>
    <w:rsid w:val="006045CD"/>
    <w:rsid w:val="00645043"/>
    <w:rsid w:val="006B6E16"/>
    <w:rsid w:val="006C6260"/>
    <w:rsid w:val="007400B9"/>
    <w:rsid w:val="00743EB3"/>
    <w:rsid w:val="00787E9A"/>
    <w:rsid w:val="007B74AF"/>
    <w:rsid w:val="007D3173"/>
    <w:rsid w:val="008264B3"/>
    <w:rsid w:val="00854033"/>
    <w:rsid w:val="008C1EA9"/>
    <w:rsid w:val="008C2F74"/>
    <w:rsid w:val="008C7616"/>
    <w:rsid w:val="009204DD"/>
    <w:rsid w:val="00952A8A"/>
    <w:rsid w:val="00987514"/>
    <w:rsid w:val="00A76547"/>
    <w:rsid w:val="00B00388"/>
    <w:rsid w:val="00B265C1"/>
    <w:rsid w:val="00B56A51"/>
    <w:rsid w:val="00B90570"/>
    <w:rsid w:val="00BF1FDF"/>
    <w:rsid w:val="00C12A75"/>
    <w:rsid w:val="00C237C9"/>
    <w:rsid w:val="00D45DA8"/>
    <w:rsid w:val="00D56C1B"/>
    <w:rsid w:val="00D650B2"/>
    <w:rsid w:val="00DF3F81"/>
    <w:rsid w:val="00E07BCA"/>
    <w:rsid w:val="00E279F3"/>
    <w:rsid w:val="00E553A0"/>
    <w:rsid w:val="00F20517"/>
    <w:rsid w:val="00F7365B"/>
    <w:rsid w:val="00F75F4E"/>
    <w:rsid w:val="00F86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3E349E"/>
  <w15:docId w15:val="{093D5512-255B-4930-A202-CCE0FED5B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65C1"/>
    <w:rPr>
      <w:sz w:val="24"/>
    </w:rPr>
  </w:style>
  <w:style w:type="paragraph" w:styleId="Heading1">
    <w:name w:val="heading 1"/>
    <w:basedOn w:val="Normal"/>
    <w:next w:val="Normal"/>
    <w:qFormat/>
    <w:rsid w:val="00B265C1"/>
    <w:pPr>
      <w:keepNext/>
      <w:jc w:val="center"/>
      <w:outlineLvl w:val="0"/>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65C1"/>
    <w:pPr>
      <w:jc w:val="center"/>
    </w:pPr>
    <w:rPr>
      <w:b/>
      <w:sz w:val="32"/>
    </w:rPr>
  </w:style>
  <w:style w:type="character" w:styleId="Hyperlink">
    <w:name w:val="Hyperlink"/>
    <w:basedOn w:val="DefaultParagraphFont"/>
    <w:uiPriority w:val="99"/>
    <w:rsid w:val="001300C5"/>
    <w:rPr>
      <w:color w:val="0000FF" w:themeColor="hyperlink"/>
      <w:u w:val="single"/>
    </w:rPr>
  </w:style>
  <w:style w:type="paragraph" w:styleId="BalloonText">
    <w:name w:val="Balloon Text"/>
    <w:basedOn w:val="Normal"/>
    <w:link w:val="BalloonTextChar"/>
    <w:rsid w:val="00186F1E"/>
    <w:rPr>
      <w:rFonts w:ascii="Tahoma" w:hAnsi="Tahoma" w:cs="Tahoma"/>
      <w:sz w:val="16"/>
      <w:szCs w:val="16"/>
    </w:rPr>
  </w:style>
  <w:style w:type="character" w:customStyle="1" w:styleId="BalloonTextChar">
    <w:name w:val="Balloon Text Char"/>
    <w:basedOn w:val="DefaultParagraphFont"/>
    <w:link w:val="BalloonText"/>
    <w:rsid w:val="00186F1E"/>
    <w:rPr>
      <w:rFonts w:ascii="Tahoma" w:hAnsi="Tahoma" w:cs="Tahoma"/>
      <w:sz w:val="16"/>
      <w:szCs w:val="16"/>
    </w:rPr>
  </w:style>
  <w:style w:type="paragraph" w:styleId="NoSpacing">
    <w:name w:val="No Spacing"/>
    <w:uiPriority w:val="1"/>
    <w:qFormat/>
    <w:rsid w:val="009204DD"/>
    <w:rPr>
      <w:rFonts w:asciiTheme="minorHAnsi" w:eastAsiaTheme="minorHAnsi" w:hAnsiTheme="minorHAnsi" w:cstheme="minorBidi"/>
      <w:sz w:val="22"/>
      <w:szCs w:val="22"/>
    </w:rPr>
  </w:style>
  <w:style w:type="paragraph" w:styleId="NormalWeb">
    <w:name w:val="Normal (Web)"/>
    <w:basedOn w:val="Normal"/>
    <w:uiPriority w:val="99"/>
    <w:unhideWhenUsed/>
    <w:rsid w:val="002C02E1"/>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742644">
      <w:bodyDiv w:val="1"/>
      <w:marLeft w:val="0"/>
      <w:marRight w:val="0"/>
      <w:marTop w:val="0"/>
      <w:marBottom w:val="0"/>
      <w:divBdr>
        <w:top w:val="none" w:sz="0" w:space="0" w:color="auto"/>
        <w:left w:val="none" w:sz="0" w:space="0" w:color="auto"/>
        <w:bottom w:val="none" w:sz="0" w:space="0" w:color="auto"/>
        <w:right w:val="none" w:sz="0" w:space="0" w:color="auto"/>
      </w:divBdr>
    </w:div>
    <w:div w:id="947587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7FD38-33A7-4602-BD38-8D5D052A8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9</Words>
  <Characters>1696</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McCarty Elementary School</vt:lpstr>
    </vt:vector>
  </TitlesOfParts>
  <Company>IPSD 204</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Carty Elementary School</dc:title>
  <dc:creator>Indian Prairie School District 204</dc:creator>
  <cp:lastModifiedBy>Martin, Jeff</cp:lastModifiedBy>
  <cp:revision>2</cp:revision>
  <cp:lastPrinted>2017-10-24T15:26:00Z</cp:lastPrinted>
  <dcterms:created xsi:type="dcterms:W3CDTF">2017-10-24T16:56:00Z</dcterms:created>
  <dcterms:modified xsi:type="dcterms:W3CDTF">2017-10-24T16:56:00Z</dcterms:modified>
</cp:coreProperties>
</file>